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Фед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ить вид шифротекста при известном ключе и известном открытом тексте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 Годом, друзья!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660812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1550721"/>
            <wp:effectExtent b="0" l="0" r="0" t="0"/>
            <wp:docPr descr="Вывод функци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вод функции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2879521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1424455"/>
            <wp:effectExtent b="0" l="0" r="0" t="0"/>
            <wp:docPr descr="Вывод функц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функции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4"/>
        </w:numPr>
        <w:pStyle w:val="Compact"/>
      </w:pP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митрий Константинович Федотов</dc:creator>
  <dc:language>ru-RU</dc:language>
  <cp:keywords/>
  <dcterms:created xsi:type="dcterms:W3CDTF">2021-12-11T16:06:17Z</dcterms:created>
  <dcterms:modified xsi:type="dcterms:W3CDTF">2021-12-11T16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